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2441" w:rsidRDefault="004C2441" w:rsidP="004C2441">
      <w:r>
        <w:t xml:space="preserve">The project </w:t>
      </w:r>
      <w:r w:rsidR="00266267">
        <w:t>can be divided into</w:t>
      </w:r>
      <w:r>
        <w:t xml:space="preserve"> a structure with three interconnected particles:</w:t>
      </w:r>
    </w:p>
    <w:p w:rsidR="004C2441" w:rsidRDefault="00266267" w:rsidP="009F3BD0">
      <w:pPr>
        <w:pStyle w:val="ListParagraph"/>
        <w:numPr>
          <w:ilvl w:val="0"/>
          <w:numId w:val="5"/>
        </w:numPr>
      </w:pPr>
      <w:r>
        <w:t>The front</w:t>
      </w:r>
      <w:r w:rsidR="004C2441">
        <w:t>end, which includes the user interface</w:t>
      </w:r>
      <w:r>
        <w:t xml:space="preserve"> elements</w:t>
      </w:r>
      <w:r w:rsidR="004C2441">
        <w:t>:</w:t>
      </w:r>
    </w:p>
    <w:p w:rsidR="004C2441" w:rsidRDefault="004C2441" w:rsidP="009F3BD0">
      <w:pPr>
        <w:pStyle w:val="ListParagraph"/>
        <w:numPr>
          <w:ilvl w:val="1"/>
          <w:numId w:val="5"/>
        </w:numPr>
      </w:pPr>
      <w:r>
        <w:t>The menus</w:t>
      </w:r>
      <w:r w:rsidR="00266267">
        <w:t xml:space="preserve"> and buttons</w:t>
      </w:r>
      <w:r>
        <w:t>.</w:t>
      </w:r>
    </w:p>
    <w:p w:rsidR="004C2441" w:rsidRDefault="004C2441" w:rsidP="009F3BD0">
      <w:pPr>
        <w:pStyle w:val="ListParagraph"/>
        <w:numPr>
          <w:ilvl w:val="1"/>
          <w:numId w:val="5"/>
        </w:numPr>
      </w:pPr>
      <w:r>
        <w:t>Brush color and size selector</w:t>
      </w:r>
      <w:r w:rsidR="00266267">
        <w:t>s</w:t>
      </w:r>
      <w:r>
        <w:t>.</w:t>
      </w:r>
    </w:p>
    <w:p w:rsidR="004C2441" w:rsidRDefault="00266267" w:rsidP="009F3BD0">
      <w:pPr>
        <w:pStyle w:val="ListParagraph"/>
        <w:numPr>
          <w:ilvl w:val="1"/>
          <w:numId w:val="5"/>
        </w:numPr>
      </w:pPr>
      <w:r>
        <w:t>T</w:t>
      </w:r>
      <w:r w:rsidR="004C2441">
        <w:t>he wrapping frame and static elements on it</w:t>
      </w:r>
    </w:p>
    <w:p w:rsidR="004C2441" w:rsidRDefault="00266267" w:rsidP="009F3BD0">
      <w:pPr>
        <w:pStyle w:val="ListParagraph"/>
        <w:numPr>
          <w:ilvl w:val="1"/>
          <w:numId w:val="5"/>
        </w:numPr>
      </w:pPr>
      <w:r>
        <w:t>A</w:t>
      </w:r>
      <w:r w:rsidR="004C2441">
        <w:t xml:space="preserve"> tutorial for the player</w:t>
      </w:r>
      <w:r>
        <w:t>.</w:t>
      </w:r>
    </w:p>
    <w:p w:rsidR="004C2441" w:rsidRDefault="00266267" w:rsidP="009F3BD0">
      <w:pPr>
        <w:pStyle w:val="ListParagraph"/>
        <w:numPr>
          <w:ilvl w:val="1"/>
          <w:numId w:val="5"/>
        </w:numPr>
      </w:pPr>
      <w:r>
        <w:t>O</w:t>
      </w:r>
      <w:r w:rsidR="004C2441">
        <w:t>bjects (nodes, edges, and if simulated the trucks)</w:t>
      </w:r>
    </w:p>
    <w:p w:rsidR="004C2441" w:rsidRDefault="004C2441" w:rsidP="004C2441"/>
    <w:p w:rsidR="004C2441" w:rsidRDefault="004C2441" w:rsidP="009F3BD0">
      <w:pPr>
        <w:pStyle w:val="ListParagraph"/>
        <w:numPr>
          <w:ilvl w:val="0"/>
          <w:numId w:val="5"/>
        </w:numPr>
      </w:pPr>
      <w:r>
        <w:t>The mid-back</w:t>
      </w:r>
      <w:r>
        <w:t xml:space="preserve">end. This part should be based on </w:t>
      </w:r>
      <w:proofErr w:type="spellStart"/>
      <w:r>
        <w:t>Aybike's</w:t>
      </w:r>
      <w:proofErr w:type="spellEnd"/>
      <w:r>
        <w:t xml:space="preserve"> calculation</w:t>
      </w:r>
      <w:r w:rsidR="009F3BD0">
        <w:t>s</w:t>
      </w:r>
      <w:r>
        <w:t>.</w:t>
      </w:r>
    </w:p>
    <w:p w:rsidR="00F31415" w:rsidRDefault="004C2441" w:rsidP="009F3BD0">
      <w:pPr>
        <w:pStyle w:val="ListParagraph"/>
        <w:numPr>
          <w:ilvl w:val="1"/>
          <w:numId w:val="5"/>
        </w:numPr>
      </w:pPr>
      <w:r>
        <w:t xml:space="preserve">The instantiation </w:t>
      </w:r>
    </w:p>
    <w:p w:rsidR="004C2441" w:rsidRDefault="004C2441" w:rsidP="00F31415">
      <w:pPr>
        <w:pStyle w:val="ListParagraph"/>
        <w:numPr>
          <w:ilvl w:val="2"/>
          <w:numId w:val="5"/>
        </w:numPr>
      </w:pPr>
      <w:r>
        <w:t xml:space="preserve">layout of the nodes and </w:t>
      </w:r>
      <w:r w:rsidR="00F31415">
        <w:t>edges from a set of coordinates</w:t>
      </w:r>
      <w:r>
        <w:t>. This part is experimentally done already and looks a good flexible way for the future, to load information from other geographic locations. It</w:t>
      </w:r>
      <w:r>
        <w:t xml:space="preserve"> should interact with the front</w:t>
      </w:r>
      <w:r>
        <w:t>end elements.</w:t>
      </w:r>
    </w:p>
    <w:p w:rsidR="00F31415" w:rsidRDefault="00F31415" w:rsidP="00F31415">
      <w:pPr>
        <w:pStyle w:val="ListParagraph"/>
        <w:numPr>
          <w:ilvl w:val="2"/>
          <w:numId w:val="5"/>
        </w:numPr>
      </w:pPr>
      <w:r>
        <w:t>Saved data, to be loaded from DB</w:t>
      </w:r>
      <w:r w:rsidR="00E203DD">
        <w:t xml:space="preserve"> (see 2.e)</w:t>
      </w:r>
    </w:p>
    <w:p w:rsidR="00F31415" w:rsidRDefault="00F31415" w:rsidP="00F31415">
      <w:pPr>
        <w:pStyle w:val="ListParagraph"/>
        <w:ind w:left="1080"/>
      </w:pPr>
    </w:p>
    <w:p w:rsidR="004C2441" w:rsidRDefault="004C2441" w:rsidP="009F3BD0">
      <w:pPr>
        <w:pStyle w:val="ListParagraph"/>
        <w:numPr>
          <w:ilvl w:val="1"/>
          <w:numId w:val="5"/>
        </w:numPr>
      </w:pPr>
      <w:r>
        <w:t>The calculations. It is basically a simulation of trucks moving based on the form of the brushed elements.</w:t>
      </w:r>
    </w:p>
    <w:p w:rsidR="004C2441" w:rsidRDefault="004C2441" w:rsidP="009F3BD0">
      <w:pPr>
        <w:pStyle w:val="ListParagraph"/>
        <w:numPr>
          <w:ilvl w:val="1"/>
          <w:numId w:val="5"/>
        </w:numPr>
      </w:pPr>
      <w:r>
        <w:t xml:space="preserve">Posting data </w:t>
      </w:r>
      <w:r w:rsidR="00E203DD">
        <w:t>for every single user-interaction to the back</w:t>
      </w:r>
      <w:r>
        <w:t>end server for future analysis.</w:t>
      </w:r>
    </w:p>
    <w:p w:rsidR="004C2441" w:rsidRDefault="00E203DD" w:rsidP="009F3BD0">
      <w:pPr>
        <w:pStyle w:val="ListParagraph"/>
        <w:numPr>
          <w:ilvl w:val="1"/>
          <w:numId w:val="5"/>
        </w:numPr>
      </w:pPr>
      <w:r>
        <w:t>Record the user-</w:t>
      </w:r>
      <w:r w:rsidR="004C2441">
        <w:t>interaction such that it can be replicated.</w:t>
      </w:r>
    </w:p>
    <w:p w:rsidR="004C2441" w:rsidRDefault="004C2441" w:rsidP="009F3BD0">
      <w:pPr>
        <w:pStyle w:val="ListParagraph"/>
        <w:numPr>
          <w:ilvl w:val="1"/>
          <w:numId w:val="5"/>
        </w:numPr>
      </w:pPr>
      <w:r>
        <w:t>Replication of User interaction from the stored back end DB</w:t>
      </w:r>
    </w:p>
    <w:p w:rsidR="004C2441" w:rsidRDefault="003B0CA7" w:rsidP="009F3BD0">
      <w:pPr>
        <w:pStyle w:val="ListParagraph"/>
        <w:numPr>
          <w:ilvl w:val="1"/>
          <w:numId w:val="5"/>
        </w:numPr>
      </w:pPr>
      <w:r>
        <w:t>P</w:t>
      </w:r>
      <w:r w:rsidR="004C2441">
        <w:t>roviding a continues connection with online backend DB to store (1. user interaction. 2. Saved calculations 3. read coordinates for the layout).</w:t>
      </w:r>
    </w:p>
    <w:p w:rsidR="009F3BD0" w:rsidRDefault="009F3BD0" w:rsidP="009F3BD0">
      <w:pPr>
        <w:pStyle w:val="ListParagraph"/>
      </w:pPr>
    </w:p>
    <w:p w:rsidR="004C2441" w:rsidRDefault="004C2441" w:rsidP="009F3BD0">
      <w:pPr>
        <w:pStyle w:val="ListParagraph"/>
        <w:numPr>
          <w:ilvl w:val="0"/>
          <w:numId w:val="5"/>
        </w:numPr>
      </w:pPr>
      <w:r>
        <w:t xml:space="preserve">Backend (PHP or Python) </w:t>
      </w:r>
    </w:p>
    <w:p w:rsidR="004C2441" w:rsidRDefault="003B0CA7" w:rsidP="009F3BD0">
      <w:pPr>
        <w:pStyle w:val="ListParagraph"/>
        <w:numPr>
          <w:ilvl w:val="1"/>
          <w:numId w:val="5"/>
        </w:numPr>
      </w:pPr>
      <w:r>
        <w:t>A</w:t>
      </w:r>
      <w:r w:rsidR="004C2441">
        <w:t>uthentication of</w:t>
      </w:r>
      <w:r w:rsidR="004C2441">
        <w:t xml:space="preserve"> the user by a unique id</w:t>
      </w:r>
      <w:r w:rsidR="004C2441">
        <w:t>.</w:t>
      </w:r>
    </w:p>
    <w:p w:rsidR="004C2441" w:rsidRDefault="003B0CA7" w:rsidP="009F3BD0">
      <w:pPr>
        <w:pStyle w:val="ListParagraph"/>
        <w:numPr>
          <w:ilvl w:val="1"/>
          <w:numId w:val="5"/>
        </w:numPr>
      </w:pPr>
      <w:r>
        <w:t>S</w:t>
      </w:r>
      <w:r w:rsidR="004C2441">
        <w:t>tore</w:t>
      </w:r>
      <w:r w:rsidR="004C2441">
        <w:t xml:space="preserve"> </w:t>
      </w:r>
      <w:r w:rsidR="004C2441">
        <w:t xml:space="preserve">the </w:t>
      </w:r>
      <w:r w:rsidR="004C2441">
        <w:t>data</w:t>
      </w:r>
      <w:r w:rsidR="004C2441">
        <w:t xml:space="preserve"> sent from the mid-backend, </w:t>
      </w:r>
    </w:p>
    <w:p w:rsidR="004C2441" w:rsidRDefault="004C2441" w:rsidP="009F3BD0">
      <w:pPr>
        <w:pStyle w:val="ListParagraph"/>
        <w:numPr>
          <w:ilvl w:val="1"/>
          <w:numId w:val="5"/>
        </w:numPr>
      </w:pPr>
      <w:r>
        <w:t xml:space="preserve">Answer to the queries for the stored </w:t>
      </w:r>
      <w:r>
        <w:t>data</w:t>
      </w:r>
      <w:r>
        <w:t>.</w:t>
      </w:r>
    </w:p>
    <w:p w:rsidR="004C2441" w:rsidRDefault="004C2441" w:rsidP="004C2441"/>
    <w:p w:rsidR="004C2441" w:rsidRDefault="004C2441" w:rsidP="004C2441">
      <w:r>
        <w:t>My suggestion:</w:t>
      </w:r>
    </w:p>
    <w:p w:rsidR="004C2441" w:rsidRDefault="004C2441" w:rsidP="004C2441">
      <w:r>
        <w:t>Some of the tasks of the mid-b</w:t>
      </w:r>
      <w:r w:rsidR="003B0CA7">
        <w:t>ack end can be done in the back</w:t>
      </w:r>
      <w:r>
        <w:t>end</w:t>
      </w:r>
      <w:r w:rsidR="009C3926">
        <w:t xml:space="preserve"> to speed up coding.</w:t>
      </w:r>
      <w:r>
        <w:t xml:space="preserve"> </w:t>
      </w:r>
      <w:r w:rsidR="009C3926">
        <w:t>S</w:t>
      </w:r>
      <w:r>
        <w:t>uch as simulation and calculations</w:t>
      </w:r>
      <w:r w:rsidR="009C3926">
        <w:t xml:space="preserve"> parts. T</w:t>
      </w:r>
      <w:r>
        <w:t xml:space="preserve">he current calculations are in </w:t>
      </w:r>
      <w:r w:rsidR="00266267">
        <w:t>MATLAB</w:t>
      </w:r>
      <w:r>
        <w:t xml:space="preserve"> which is </w:t>
      </w:r>
      <w:proofErr w:type="gramStart"/>
      <w:r>
        <w:t xml:space="preserve">pretty </w:t>
      </w:r>
      <w:r w:rsidR="009C3926">
        <w:t>almost</w:t>
      </w:r>
      <w:proofErr w:type="gramEnd"/>
      <w:r w:rsidR="009C3926">
        <w:t xml:space="preserve"> like</w:t>
      </w:r>
      <w:r>
        <w:t xml:space="preserve"> python, perhaps it can help both </w:t>
      </w:r>
      <w:proofErr w:type="spellStart"/>
      <w:r>
        <w:t>Aybike</w:t>
      </w:r>
      <w:proofErr w:type="spellEnd"/>
      <w:r>
        <w:t xml:space="preserve"> and </w:t>
      </w:r>
      <w:proofErr w:type="spellStart"/>
      <w:r>
        <w:t>Erinc</w:t>
      </w:r>
      <w:proofErr w:type="spellEnd"/>
      <w:r>
        <w:t xml:space="preserve"> to handle this part, and error control it. </w:t>
      </w:r>
      <w:r w:rsidR="00266267">
        <w:t>It also</w:t>
      </w:r>
      <w:r>
        <w:t xml:space="preserve"> reduces amount of C# code in the mid-backend</w:t>
      </w:r>
      <w:r w:rsidR="009C3926">
        <w:t>.</w:t>
      </w:r>
      <w:bookmarkStart w:id="0" w:name="_GoBack"/>
      <w:bookmarkEnd w:id="0"/>
    </w:p>
    <w:p w:rsidR="004C2441" w:rsidRDefault="004C2441" w:rsidP="004C2441"/>
    <w:p w:rsidR="004C2441" w:rsidRDefault="004C2441">
      <w:r>
        <w:br w:type="page"/>
      </w:r>
    </w:p>
    <w:p w:rsidR="003F20F1" w:rsidRDefault="009C3926"/>
    <w:sectPr w:rsidR="003F20F1" w:rsidSect="004C2441">
      <w:pgSz w:w="12240" w:h="15840" w:code="1"/>
      <w:pgMar w:top="1440" w:right="1440" w:bottom="1440" w:left="1440" w:header="720" w:footer="720" w:gutter="0"/>
      <w:paperSrc w:first="15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FD4DA4"/>
    <w:multiLevelType w:val="hybridMultilevel"/>
    <w:tmpl w:val="9C38A86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0921019"/>
    <w:multiLevelType w:val="hybridMultilevel"/>
    <w:tmpl w:val="439C4C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A70352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DA3CC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8371E6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E1712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wNbcEQkNTCxNzQyUdpeDU4uLM/DyQAsNaAA/h26csAAAA"/>
  </w:docVars>
  <w:rsids>
    <w:rsidRoot w:val="004C2441"/>
    <w:rsid w:val="000D1971"/>
    <w:rsid w:val="001033F7"/>
    <w:rsid w:val="00266267"/>
    <w:rsid w:val="00340E7D"/>
    <w:rsid w:val="003B0CA7"/>
    <w:rsid w:val="004C2441"/>
    <w:rsid w:val="00725956"/>
    <w:rsid w:val="007E6078"/>
    <w:rsid w:val="00807949"/>
    <w:rsid w:val="00843E83"/>
    <w:rsid w:val="009C3926"/>
    <w:rsid w:val="009F3BD0"/>
    <w:rsid w:val="00E017CF"/>
    <w:rsid w:val="00E203DD"/>
    <w:rsid w:val="00E91405"/>
    <w:rsid w:val="00F31415"/>
    <w:rsid w:val="00FC41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26818"/>
  <w15:chartTrackingRefBased/>
  <w15:docId w15:val="{686682CF-E2D0-4E7E-84AD-ED6FA1052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24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 Akhavan</dc:creator>
  <cp:keywords/>
  <dc:description/>
  <cp:lastModifiedBy>A Akhavan</cp:lastModifiedBy>
  <cp:revision>6</cp:revision>
  <dcterms:created xsi:type="dcterms:W3CDTF">2018-07-14T16:06:00Z</dcterms:created>
  <dcterms:modified xsi:type="dcterms:W3CDTF">2018-07-14T16:19:00Z</dcterms:modified>
</cp:coreProperties>
</file>